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21FB3E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7E2D32" w:rsidRPr="007E2D32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September </w:t>
      </w:r>
      <w:r w:rsidR="00514049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7E2D32" w:rsidRPr="007E2D32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514049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FFF10" w14:textId="285FD5D1" w:rsidR="008B539F" w:rsidRDefault="008B539F" w:rsidP="008B539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539F">
              <w:rPr>
                <w:b/>
                <w:bCs/>
                <w:color w:val="000000" w:themeColor="text1"/>
                <w:sz w:val="20"/>
                <w:szCs w:val="20"/>
              </w:rPr>
              <w:t>Introduction to Human Adaptations </w:t>
            </w:r>
          </w:p>
          <w:p w14:paraId="7F9A7AEB" w14:textId="77777777" w:rsidR="008B539F" w:rsidRPr="008B539F" w:rsidRDefault="008B539F" w:rsidP="008B539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6FE2FC11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1B5E4" w14:textId="77777777" w:rsidR="008B539F" w:rsidRPr="008B539F" w:rsidRDefault="008B539F" w:rsidP="008B539F">
            <w:pPr>
              <w:pStyle w:val="Heading2"/>
              <w:rPr>
                <w:b/>
                <w:bCs/>
                <w:color w:val="2E2F30"/>
                <w:sz w:val="20"/>
                <w:szCs w:val="20"/>
              </w:rPr>
            </w:pPr>
            <w:r w:rsidRPr="008B539F">
              <w:rPr>
                <w:b/>
                <w:bCs/>
                <w:color w:val="2E2F30"/>
                <w:sz w:val="20"/>
                <w:szCs w:val="20"/>
              </w:rPr>
              <w:t>Scarcity, Surplus, and Trade</w:t>
            </w:r>
          </w:p>
          <w:p w14:paraId="7A03C3D9" w14:textId="7A26C095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D3E6E" w14:textId="77777777" w:rsidR="008B539F" w:rsidRPr="008B539F" w:rsidRDefault="008B539F" w:rsidP="008B539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539F">
              <w:rPr>
                <w:b/>
                <w:bCs/>
                <w:color w:val="000000" w:themeColor="text1"/>
                <w:sz w:val="20"/>
                <w:szCs w:val="20"/>
              </w:rPr>
              <w:t>Transportation Innovations</w:t>
            </w:r>
          </w:p>
          <w:p w14:paraId="7D7D6373" w14:textId="23D63FA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C6864" w14:textId="77777777" w:rsidR="008B539F" w:rsidRPr="008B539F" w:rsidRDefault="008B539F" w:rsidP="008B539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539F">
              <w:rPr>
                <w:b/>
                <w:bCs/>
                <w:color w:val="000000" w:themeColor="text1"/>
                <w:sz w:val="20"/>
                <w:szCs w:val="20"/>
              </w:rPr>
              <w:t>Agricultural Innovations </w:t>
            </w:r>
          </w:p>
          <w:p w14:paraId="040F4436" w14:textId="77777777" w:rsidR="00CB7FB8" w:rsidRPr="00CB7FB8" w:rsidRDefault="00CB7FB8" w:rsidP="00CB7FB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4120D97D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126D1" w14:textId="77777777" w:rsidR="008B539F" w:rsidRPr="008B539F" w:rsidRDefault="008B539F" w:rsidP="008B539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8B539F">
              <w:rPr>
                <w:b/>
                <w:bCs/>
                <w:color w:val="000000" w:themeColor="text1"/>
                <w:sz w:val="20"/>
                <w:szCs w:val="20"/>
              </w:rPr>
              <w:t>Human Adaptation and Innovation</w:t>
            </w:r>
          </w:p>
          <w:p w14:paraId="672C27EE" w14:textId="3565B5C9" w:rsidR="00062A0A" w:rsidRPr="00023C0E" w:rsidRDefault="00884D2E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23C0E">
              <w:rPr>
                <w:color w:val="000000"/>
                <w:sz w:val="20"/>
                <w:szCs w:val="20"/>
              </w:rPr>
              <w:t>Geography &amp; World Reg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0316D" w14:textId="77777777" w:rsidR="00062A0A" w:rsidRDefault="000D3447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rPr>
                <w:rStyle w:val="normaltextrun"/>
                <w:shd w:val="clear" w:color="auto" w:fill="FFFFFF"/>
              </w:rPr>
              <w:t>Pre-AP:  G.</w:t>
            </w:r>
            <w:r w:rsidR="008B539F">
              <w:rPr>
                <w:rStyle w:val="normaltextrun"/>
                <w:shd w:val="clear" w:color="auto" w:fill="FFFFFF"/>
              </w:rPr>
              <w:t>4</w:t>
            </w:r>
            <w:r w:rsidR="000F30F0">
              <w:rPr>
                <w:rStyle w:val="normaltextrun"/>
                <w:shd w:val="clear" w:color="auto" w:fill="FFFFFF"/>
              </w:rPr>
              <w:t xml:space="preserve"> </w:t>
            </w:r>
            <w:r>
              <w:rPr>
                <w:rStyle w:val="normaltextrun"/>
                <w:shd w:val="clear" w:color="auto" w:fill="FFFFFF"/>
              </w:rPr>
              <w:t xml:space="preserve"> </w:t>
            </w:r>
            <w:r w:rsidR="000F30F0" w:rsidRPr="000F30F0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 w:rsidR="007E2D32" w:rsidRPr="007E2D32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 w:rsidR="008B539F" w:rsidRPr="008B539F">
              <w:rPr>
                <w:rFonts w:ascii="Roboto" w:hAnsi="Roboto"/>
                <w:color w:val="1E1E1E"/>
                <w:sz w:val="21"/>
                <w:szCs w:val="21"/>
                <w:shd w:val="clear" w:color="auto" w:fill="FFFFFF"/>
              </w:rPr>
              <w:t xml:space="preserve"> </w:t>
            </w:r>
            <w:r w:rsidR="008B539F" w:rsidRPr="008B539F">
              <w:t>Identify the causes and effects of human adaptations to the physical environment.</w:t>
            </w:r>
          </w:p>
          <w:p w14:paraId="5BA0D33F" w14:textId="15A85EF9" w:rsidR="008B539F" w:rsidRPr="006D32FE" w:rsidRDefault="008B539F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16195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61959" w:rsidRPr="006D32FE" w:rsidRDefault="00161959" w:rsidP="0016195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61959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61959" w:rsidRPr="002E64B6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61959" w:rsidRPr="006D32FE" w:rsidRDefault="00161959" w:rsidP="0016195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61959" w:rsidRPr="006D32FE" w:rsidRDefault="00161959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61959" w:rsidRPr="006D32FE" w:rsidRDefault="00161959" w:rsidP="0016195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C3C3B3B" w:rsidR="00161959" w:rsidRPr="00495930" w:rsidRDefault="008B539F" w:rsidP="00161959">
            <w:pPr>
              <w:widowControl w:val="0"/>
              <w:rPr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describe how humans adapt to different physical environments.</w:t>
            </w:r>
            <w:r w:rsidRPr="0049593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5FF30448" w:rsidR="00161959" w:rsidRPr="006D32FE" w:rsidRDefault="008B539F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8B539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explain how scarcity and surplus influence trade and transportation.</w:t>
            </w:r>
            <w:r w:rsidRPr="008B539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AD9C1D3" w:rsidR="00161959" w:rsidRPr="00822B1F" w:rsidRDefault="008B539F" w:rsidP="0016195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transportation innovations that have impacted resource distribution.</w:t>
            </w:r>
            <w:r w:rsidRPr="00822B1F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77743C5" w:rsidR="00161959" w:rsidRPr="006D32FE" w:rsidRDefault="008B539F" w:rsidP="0016195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describe how agricultural innovations help humans adapt to environments.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07064" w14:textId="77777777" w:rsidR="00161959" w:rsidRDefault="008B539F" w:rsidP="0016195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8B539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innovations that help humans adapt to environmental challenges.</w:t>
            </w:r>
          </w:p>
          <w:p w14:paraId="39CA1027" w14:textId="30F6E087" w:rsidR="008B539F" w:rsidRPr="00822B1F" w:rsidRDefault="008B539F" w:rsidP="0016195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73FAA80" w:rsidR="00865CE8" w:rsidRPr="008B539F" w:rsidRDefault="008B539F" w:rsidP="00AA5D83">
            <w:pPr>
              <w:widowControl w:val="0"/>
              <w:rPr>
                <w:sz w:val="20"/>
                <w:szCs w:val="20"/>
              </w:rPr>
            </w:pP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Read a short article on Inuit adaptations to Arctic environment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9397F0B" w:rsidR="00865CE8" w:rsidRPr="008B539F" w:rsidRDefault="008B539F" w:rsidP="00AA5D83">
            <w:pPr>
              <w:widowControl w:val="0"/>
              <w:rPr>
                <w:sz w:val="20"/>
                <w:szCs w:val="20"/>
              </w:rPr>
            </w:pP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Analyze a brief text about the Silk Road and its impact on trade</w:t>
            </w:r>
            <w:r w:rsidRPr="008B539F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71C4ACD" w:rsidR="00865CE8" w:rsidRPr="008B539F" w:rsidRDefault="008B539F" w:rsidP="00AA5D83">
            <w:pPr>
              <w:widowControl w:val="0"/>
              <w:rPr>
                <w:sz w:val="20"/>
                <w:szCs w:val="20"/>
              </w:rPr>
            </w:pP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Read a timeline text of transportation milestones.</w:t>
            </w:r>
            <w:r w:rsidRPr="008B539F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0BB5A5AD" w:rsidR="00010A3A" w:rsidRPr="008B539F" w:rsidRDefault="008B539F" w:rsidP="00AA5D83">
            <w:pPr>
              <w:widowControl w:val="0"/>
              <w:rPr>
                <w:sz w:val="20"/>
                <w:szCs w:val="20"/>
              </w:rPr>
            </w:pP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Read an excerpt on the Green Revolution.</w:t>
            </w:r>
            <w:r w:rsidRPr="008B539F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0B9D8F7" w:rsidR="00865CE8" w:rsidRPr="008B539F" w:rsidRDefault="008B539F" w:rsidP="00AA5D83">
            <w:pPr>
              <w:widowControl w:val="0"/>
              <w:rPr>
                <w:sz w:val="20"/>
                <w:szCs w:val="20"/>
              </w:rPr>
            </w:pP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Read a case study on air conditioning and its impact.</w:t>
            </w:r>
            <w:r w:rsidRPr="008B539F">
              <w:rPr>
                <w:sz w:val="20"/>
                <w:szCs w:val="20"/>
              </w:rPr>
              <w:t xml:space="preserve"> </w:t>
            </w:r>
          </w:p>
        </w:tc>
      </w:tr>
      <w:tr w:rsidR="008B539F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B539F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B539F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B539F" w:rsidRPr="00B916E7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B539F" w:rsidRPr="006D32FE" w:rsidRDefault="008B539F" w:rsidP="008B539F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028F3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65FBB6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1A5696A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1C9B8D0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02C3CAF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5EC49760" w:rsidR="008B539F" w:rsidRPr="00A76F6B" w:rsidRDefault="008B539F" w:rsidP="008B539F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BCF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4ED74550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338AE1FC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20C44CE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BB87EE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E6DD8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5FB8C5C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4E87E949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4F0D83BD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5483CAEB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7B17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33B0CE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B69E052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77CF4F5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67233A6C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4CDF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87AD324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B02D488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5 minutes</w:t>
            </w:r>
          </w:p>
          <w:p w14:paraId="16A0580D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0 minutes</w:t>
            </w:r>
          </w:p>
          <w:p w14:paraId="205E9AC1" w14:textId="77777777" w:rsidR="008B539F" w:rsidRPr="00C628A4" w:rsidRDefault="008B539F" w:rsidP="008B539F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B2149EE" w14:textId="5150B41B" w:rsidR="008B539F" w:rsidRPr="006D32FE" w:rsidRDefault="008B539F" w:rsidP="008B539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B539F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B539F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B539F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B539F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B539F" w:rsidRPr="00906657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B539F" w:rsidRPr="006D32FE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8FFB60D" w:rsidR="008B539F" w:rsidRPr="00010A3A" w:rsidRDefault="008B539F" w:rsidP="008B539F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 </w:t>
            </w:r>
            <w:r w:rsidRPr="008B539F">
              <w:rPr>
                <w:sz w:val="20"/>
                <w:szCs w:val="20"/>
              </w:rPr>
              <w:t>Explain the concept of human adaptation, using examples from various climates.</w:t>
            </w:r>
            <w:r w:rsidRPr="007E2D32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0E5DB155" w:rsidR="008B539F" w:rsidRPr="00010A3A" w:rsidRDefault="008B539F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547F89">
              <w:rPr>
                <w:rStyle w:val="eop"/>
                <w:b/>
                <w:bCs/>
                <w:sz w:val="20"/>
                <w:szCs w:val="20"/>
              </w:rPr>
              <w:t>Lecture:</w:t>
            </w:r>
            <w:r w:rsidRPr="00010A3A">
              <w:rPr>
                <w:rStyle w:val="eop"/>
                <w:sz w:val="20"/>
                <w:szCs w:val="20"/>
              </w:rPr>
              <w:t xml:space="preserve">  </w:t>
            </w:r>
            <w:r w:rsidRPr="008B539F">
              <w:rPr>
                <w:color w:val="2E2F30"/>
                <w:sz w:val="20"/>
                <w:szCs w:val="20"/>
                <w:shd w:val="clear" w:color="auto" w:fill="FFFFFF"/>
              </w:rPr>
              <w:t>Explain the concepts of scarcity, surplus, and trade using historical exampl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F08D2" w14:textId="33338948" w:rsidR="008B539F" w:rsidRPr="008B539F" w:rsidRDefault="008B539F" w:rsidP="008B539F">
            <w:pPr>
              <w:rPr>
                <w:sz w:val="20"/>
                <w:szCs w:val="20"/>
              </w:rPr>
            </w:pPr>
            <w:r w:rsidRPr="00547F89">
              <w:rPr>
                <w:b/>
                <w:bCs/>
                <w:sz w:val="20"/>
                <w:szCs w:val="20"/>
              </w:rPr>
              <w:t>Lecture</w:t>
            </w:r>
            <w:r w:rsidRPr="008B539F">
              <w:rPr>
                <w:sz w:val="20"/>
                <w:szCs w:val="20"/>
              </w:rPr>
              <w:t xml:space="preserve">:  </w:t>
            </w:r>
            <w:r w:rsidRPr="008B539F">
              <w:rPr>
                <w:rFonts w:ascii="Segoe UI" w:hAnsi="Segoe UI" w:cs="Segoe UI"/>
                <w:color w:val="2E2F30"/>
                <w:sz w:val="27"/>
                <w:szCs w:val="27"/>
              </w:rPr>
              <w:t xml:space="preserve"> </w:t>
            </w:r>
            <w:r w:rsidRPr="008B539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8B539F">
              <w:rPr>
                <w:sz w:val="20"/>
                <w:szCs w:val="20"/>
              </w:rPr>
              <w:t>Discuss key transportation innovations and their historical impacts.</w:t>
            </w:r>
          </w:p>
          <w:p w14:paraId="55FD87B9" w14:textId="22F22CA5" w:rsidR="008B539F" w:rsidRPr="00010A3A" w:rsidRDefault="008B539F" w:rsidP="008B539F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0DFA7" w14:textId="3AEEDE11" w:rsidR="008B539F" w:rsidRPr="00010A3A" w:rsidRDefault="008B539F" w:rsidP="008B539F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ecture: </w:t>
            </w:r>
            <w:r w:rsidRPr="00CB7FB8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8B539F">
              <w:rPr>
                <w:sz w:val="20"/>
                <w:szCs w:val="20"/>
              </w:rPr>
              <w:t>Introduce key agricultural innovations and their effects on societies.</w:t>
            </w:r>
          </w:p>
          <w:p w14:paraId="7A4CA024" w14:textId="5EC049ED" w:rsidR="008B539F" w:rsidRPr="00010A3A" w:rsidRDefault="008B539F" w:rsidP="008B539F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D7078C1" w:rsidR="008B539F" w:rsidRPr="00547F89" w:rsidRDefault="008B539F" w:rsidP="008B539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547F8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Lecture: </w:t>
            </w:r>
            <w:r w:rsidRPr="00547F89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6E7A4B">
              <w:rPr>
                <w:rFonts w:ascii="Roboto" w:hAnsi="Roboto"/>
                <w:color w:val="2E2F30"/>
              </w:rPr>
              <w:t xml:space="preserve"> </w:t>
            </w:r>
            <w:r w:rsidR="00AE6AF4" w:rsidRPr="00AE6AF4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Highlight significant innovations for human adaptation.</w:t>
            </w:r>
          </w:p>
        </w:tc>
      </w:tr>
      <w:tr w:rsidR="008B539F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B539F" w:rsidRPr="006D32FE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B539F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B539F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B539F" w:rsidRPr="00906657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B539F" w:rsidRPr="006D32FE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204A384" w:rsidR="008B539F" w:rsidRPr="00AE6AF4" w:rsidRDefault="00AE6AF4" w:rsidP="008B539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E6AF4">
              <w:rPr>
                <w:color w:val="2E2F30"/>
                <w:sz w:val="20"/>
                <w:szCs w:val="20"/>
                <w:shd w:val="clear" w:color="auto" w:fill="FFFFFF"/>
              </w:rPr>
              <w:t xml:space="preserve">Discuss how people from the article adapt to their </w:t>
            </w:r>
            <w:r w:rsidRPr="00AE6AF4">
              <w:rPr>
                <w:color w:val="2E2F30"/>
                <w:sz w:val="20"/>
                <w:szCs w:val="20"/>
                <w:shd w:val="clear" w:color="auto" w:fill="FFFFFF"/>
              </w:rPr>
              <w:t>environment.</w:t>
            </w:r>
            <w:r w:rsidR="008B539F" w:rsidRPr="00AE6AF4">
              <w:rPr>
                <w:color w:val="2E2F30"/>
                <w:sz w:val="20"/>
                <w:szCs w:val="20"/>
                <w:shd w:val="clear" w:color="auto" w:fill="FFFFFF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0B34E17" w:rsidR="008B539F" w:rsidRPr="00962DD8" w:rsidRDefault="00AE6AF4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AE6AF4">
              <w:rPr>
                <w:color w:val="2E2F30"/>
                <w:sz w:val="21"/>
                <w:szCs w:val="21"/>
                <w:shd w:val="clear" w:color="auto" w:fill="FFFFFF"/>
              </w:rPr>
              <w:t>Discuss the Silk Road article and its significance in trad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62673" w14:textId="77777777" w:rsidR="00AE6AF4" w:rsidRPr="00AE6AF4" w:rsidRDefault="00AE6AF4" w:rsidP="00AE6AF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</w:rPr>
              <w:t>Analyze the timeline text and discuss its implications.</w:t>
            </w:r>
          </w:p>
          <w:p w14:paraId="300DCC51" w14:textId="77777777" w:rsidR="00AE6AF4" w:rsidRDefault="00AE6AF4" w:rsidP="00AE6AF4"/>
          <w:p w14:paraId="292844DB" w14:textId="2C4CE0BB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B34509C" w:rsidR="008B539F" w:rsidRPr="00AE6AF4" w:rsidRDefault="00AE6AF4" w:rsidP="008B539F">
            <w:pPr>
              <w:rPr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  <w:shd w:val="clear" w:color="auto" w:fill="FFFFFF"/>
              </w:rPr>
              <w:t>Discuss how the Green Revolution has impacted food produc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73182DD" w:rsidR="008B539F" w:rsidRPr="00AE6AF4" w:rsidRDefault="00AE6AF4" w:rsidP="008B539F">
            <w:pPr>
              <w:widowControl w:val="0"/>
              <w:rPr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  <w:shd w:val="clear" w:color="auto" w:fill="FFFFFF"/>
              </w:rPr>
              <w:t>Discuss the case study and its implications for modern life.</w:t>
            </w:r>
          </w:p>
        </w:tc>
      </w:tr>
      <w:tr w:rsidR="008B539F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B539F" w:rsidRPr="006D32FE" w:rsidRDefault="008B539F" w:rsidP="008B539F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B539F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B539F" w:rsidRPr="006D32FE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B539F" w:rsidRDefault="008B539F" w:rsidP="008B539F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8A39E88" w:rsidR="008B539F" w:rsidRPr="00AE6AF4" w:rsidRDefault="00AE6AF4" w:rsidP="008B539F">
            <w:pPr>
              <w:widowControl w:val="0"/>
              <w:rPr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  <w:shd w:val="clear" w:color="auto" w:fill="FFFFFF"/>
              </w:rPr>
              <w:t>Write a short paragraph about a different adaptation you know of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7417804" w:rsidR="008B539F" w:rsidRPr="00AE6AF4" w:rsidRDefault="00AE6AF4" w:rsidP="008B539F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AE6AF4">
              <w:rPr>
                <w:color w:val="2E2F30"/>
              </w:rPr>
              <w:t>Create a simple trade map of a historical trade rout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8261E" w14:textId="77777777" w:rsidR="00AE6AF4" w:rsidRPr="00AE6AF4" w:rsidRDefault="00AE6AF4" w:rsidP="00AE6AF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</w:rPr>
              <w:t>Research a transportation innovation and present its impact.</w:t>
            </w:r>
          </w:p>
          <w:p w14:paraId="39AB0A57" w14:textId="77777777" w:rsidR="00AE6AF4" w:rsidRDefault="00AE6AF4" w:rsidP="00AE6AF4"/>
          <w:p w14:paraId="65AC4CAC" w14:textId="77777777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2E8936C" w:rsidR="008B539F" w:rsidRPr="00AE6AF4" w:rsidRDefault="00AE6AF4" w:rsidP="008B539F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AE6AF4">
              <w:rPr>
                <w:color w:val="2E2F30"/>
                <w:sz w:val="20"/>
                <w:szCs w:val="20"/>
              </w:rPr>
              <w:t>Write a brief report on an agricultural innovation and its global impac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DE4B2" w14:textId="4D5EFBAF" w:rsidR="008B539F" w:rsidRPr="007E562A" w:rsidRDefault="008B539F" w:rsidP="008B539F">
            <w:pPr>
              <w:pStyle w:val="paragraph"/>
              <w:spacing w:before="0" w:beforeAutospacing="0" w:after="0" w:afterAutospacing="0" w:line="259" w:lineRule="auto"/>
              <w:rPr>
                <w:rFonts w:cs="Segoe UI"/>
                <w:sz w:val="20"/>
                <w:szCs w:val="20"/>
              </w:rPr>
            </w:pPr>
            <w:r w:rsidRPr="007E562A">
              <w:rPr>
                <w:rFonts w:cs="Segoe UI"/>
                <w:b/>
                <w:bCs/>
                <w:sz w:val="20"/>
                <w:szCs w:val="20"/>
              </w:rPr>
              <w:t>Task:</w:t>
            </w:r>
            <w:r w:rsidRPr="007E562A">
              <w:rPr>
                <w:rFonts w:cs="Segoe UI"/>
                <w:sz w:val="20"/>
                <w:szCs w:val="20"/>
              </w:rPr>
              <w:t> </w:t>
            </w:r>
            <w:r w:rsidR="00AE6AF4" w:rsidRPr="00AE6AF4">
              <w:rPr>
                <w:rFonts w:cs="Segoe UI"/>
                <w:sz w:val="20"/>
                <w:szCs w:val="20"/>
              </w:rPr>
              <w:t>Create a timeline of innovations discussed, highlighting key developments.</w:t>
            </w:r>
          </w:p>
          <w:p w14:paraId="38CB33FE" w14:textId="77777777" w:rsidR="008B539F" w:rsidRPr="007E562A" w:rsidRDefault="008B539F" w:rsidP="008B539F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75D10DEF" w14:textId="77777777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B539F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FCD14" w14:textId="77777777" w:rsidR="00AE6AF4" w:rsidRPr="00AF51D6" w:rsidRDefault="00AE6AF4" w:rsidP="00AE6AF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3E6B393B" w14:textId="77777777" w:rsidR="00AE6AF4" w:rsidRDefault="00AE6AF4" w:rsidP="00AE6AF4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5988913" w14:textId="327F526B" w:rsidR="008B539F" w:rsidRPr="006D32FE" w:rsidRDefault="00AE6AF4" w:rsidP="00AE6AF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B539F" w:rsidRPr="00AF51D6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B539F" w:rsidRDefault="008B539F" w:rsidP="008B539F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B539F" w:rsidRPr="006D32FE" w:rsidRDefault="008B539F" w:rsidP="008B539F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B539F" w:rsidRPr="00AF51D6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8B539F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B539F" w:rsidRPr="00AF51D6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8B539F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B539F" w:rsidRPr="00AF51D6" w:rsidRDefault="008B539F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B539F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8B539F" w:rsidRPr="006D32FE" w:rsidRDefault="00870984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B539F" w:rsidRPr="006D32FE" w:rsidRDefault="008B539F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B539F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B539F" w:rsidRPr="006D32FE" w:rsidRDefault="008B539F" w:rsidP="008B539F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8B539F" w:rsidRPr="006D32FE" w:rsidRDefault="00870984" w:rsidP="008B539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B539F" w:rsidRPr="006D32FE" w:rsidRDefault="008B539F" w:rsidP="008B539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B539F" w:rsidRPr="006D32FE" w:rsidRDefault="008B539F" w:rsidP="008B5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B539F" w:rsidRPr="006D32FE" w:rsidRDefault="008B539F" w:rsidP="008B539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70984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70984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70984" w:rsidRPr="006D32FE" w:rsidRDefault="00870984" w:rsidP="00870984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70984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70984" w:rsidRPr="006D32FE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70984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70984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70984" w:rsidRPr="00EB6477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70984" w:rsidRPr="006D32FE" w:rsidRDefault="00870984" w:rsidP="0087098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870984" w:rsidRPr="006D32FE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70984" w:rsidRPr="006D32FE" w:rsidRDefault="00870984" w:rsidP="0087098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70984" w:rsidRPr="006D32FE" w:rsidRDefault="00870984" w:rsidP="0087098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70984" w:rsidRDefault="00870984" w:rsidP="0087098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70984" w:rsidRPr="006D32FE" w:rsidRDefault="00870984" w:rsidP="0087098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2A1F2" w14:textId="77777777" w:rsidR="00111010" w:rsidRDefault="00111010">
      <w:r>
        <w:separator/>
      </w:r>
    </w:p>
  </w:endnote>
  <w:endnote w:type="continuationSeparator" w:id="0">
    <w:p w14:paraId="21DB6456" w14:textId="77777777" w:rsidR="00111010" w:rsidRDefault="00111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6B435" w14:textId="77777777" w:rsidR="00111010" w:rsidRDefault="00111010">
      <w:r>
        <w:separator/>
      </w:r>
    </w:p>
  </w:footnote>
  <w:footnote w:type="continuationSeparator" w:id="0">
    <w:p w14:paraId="7BC27A7D" w14:textId="77777777" w:rsidR="00111010" w:rsidRDefault="001110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2506386">
    <w:abstractNumId w:val="5"/>
  </w:num>
  <w:num w:numId="2" w16cid:durableId="468130978">
    <w:abstractNumId w:val="3"/>
  </w:num>
  <w:num w:numId="3" w16cid:durableId="421995105">
    <w:abstractNumId w:val="6"/>
  </w:num>
  <w:num w:numId="4" w16cid:durableId="1373917371">
    <w:abstractNumId w:val="1"/>
  </w:num>
  <w:num w:numId="5" w16cid:durableId="1747654956">
    <w:abstractNumId w:val="4"/>
  </w:num>
  <w:num w:numId="6" w16cid:durableId="218370554">
    <w:abstractNumId w:val="0"/>
  </w:num>
  <w:num w:numId="7" w16cid:durableId="15302656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959"/>
    <w:rsid w:val="0016394C"/>
    <w:rsid w:val="00163CA6"/>
    <w:rsid w:val="00165822"/>
    <w:rsid w:val="0016736E"/>
    <w:rsid w:val="00171106"/>
    <w:rsid w:val="0017795F"/>
    <w:rsid w:val="001802B5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049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B1F"/>
    <w:rsid w:val="00825B8B"/>
    <w:rsid w:val="0083719C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2EA1"/>
    <w:rsid w:val="008E72DA"/>
    <w:rsid w:val="00906657"/>
    <w:rsid w:val="009069FD"/>
    <w:rsid w:val="00913861"/>
    <w:rsid w:val="00915B7B"/>
    <w:rsid w:val="00917FFB"/>
    <w:rsid w:val="009242F1"/>
    <w:rsid w:val="00925459"/>
    <w:rsid w:val="0093144C"/>
    <w:rsid w:val="0093269F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140D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A4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123</Words>
  <Characters>640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6</cp:revision>
  <cp:lastPrinted>2024-08-12T12:50:00Z</cp:lastPrinted>
  <dcterms:created xsi:type="dcterms:W3CDTF">2024-09-08T09:18:00Z</dcterms:created>
  <dcterms:modified xsi:type="dcterms:W3CDTF">2024-09-0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